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1B3D7" w14:textId="77777777" w:rsidR="00DB63AD" w:rsidRPr="00D25EDF" w:rsidRDefault="0095002F" w:rsidP="009A3A14">
      <w:pPr>
        <w:rPr>
          <w:rFonts w:ascii="Times New Roman" w:hAnsi="Times New Roman" w:cs="Times New Roman"/>
        </w:rPr>
      </w:pPr>
      <w:bookmarkStart w:id="0" w:name="_Toc453738395"/>
      <w:r w:rsidRPr="00D25EDF">
        <w:rPr>
          <w:rFonts w:ascii="Times New Roman" w:hAnsi="Times New Roman" w:cs="Times New Roman"/>
          <w:noProof/>
        </w:rPr>
        <mc:AlternateContent>
          <mc:Choice Requires="wpg">
            <w:drawing>
              <wp:anchor distT="0" distB="0" distL="114300" distR="114300" simplePos="0" relativeHeight="251644928"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44928"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lastRenderedPageBreak/>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0B11E6">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0B11E6">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0B11E6">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0B11E6">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0B11E6">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0B11E6">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0B11E6">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0B11E6">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0B11E6">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0B11E6">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0B11E6">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0B11E6">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0B11E6">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0B11E6">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0B11E6">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0B11E6">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0B11E6">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0B11E6">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0B11E6">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37F2AB2" w14:textId="598BD933" w:rsidR="00E163EF" w:rsidRDefault="000B11E6">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6. Index</w:t>
        </w:r>
        <w:r w:rsidR="00E163EF">
          <w:rPr>
            <w:noProof/>
            <w:webHidden/>
          </w:rPr>
          <w:tab/>
        </w:r>
        <w:r w:rsidR="00E163EF">
          <w:rPr>
            <w:noProof/>
            <w:webHidden/>
          </w:rPr>
          <w:fldChar w:fldCharType="begin"/>
        </w:r>
        <w:r w:rsidR="00E163EF">
          <w:rPr>
            <w:noProof/>
            <w:webHidden/>
          </w:rPr>
          <w:instrText xml:space="preserve"> PAGEREF _Toc42859267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095D9E3" w14:textId="715DB69F" w:rsidR="00E163EF" w:rsidRDefault="000B11E6">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E163EF">
          <w:rPr>
            <w:noProof/>
            <w:webHidden/>
          </w:rPr>
          <w:fldChar w:fldCharType="begin"/>
        </w:r>
        <w:r w:rsidR="00E163EF">
          <w:rPr>
            <w:noProof/>
            <w:webHidden/>
          </w:rPr>
          <w:instrText xml:space="preserve"> PAGEREF _Toc42859268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FD4B089" w14:textId="43EFA97B" w:rsidR="00E163EF" w:rsidRDefault="000B11E6">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E163EF">
          <w:rPr>
            <w:noProof/>
            <w:webHidden/>
          </w:rPr>
          <w:fldChar w:fldCharType="begin"/>
        </w:r>
        <w:r w:rsidR="00E163EF">
          <w:rPr>
            <w:noProof/>
            <w:webHidden/>
          </w:rPr>
          <w:instrText xml:space="preserve"> PAGEREF _Toc42859269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D852DCB" w14:textId="658437E2" w:rsidR="00E163EF" w:rsidRDefault="000B11E6">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E163EF">
          <w:rPr>
            <w:noProof/>
            <w:webHidden/>
          </w:rPr>
          <w:fldChar w:fldCharType="begin"/>
        </w:r>
        <w:r w:rsidR="00E163EF">
          <w:rPr>
            <w:noProof/>
            <w:webHidden/>
          </w:rPr>
          <w:instrText xml:space="preserve"> PAGEREF _Toc42859270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93A9D2A" w14:textId="76E1DF0F" w:rsidR="00E163EF" w:rsidRDefault="000B11E6">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E163EF">
          <w:rPr>
            <w:noProof/>
            <w:webHidden/>
          </w:rPr>
          <w:fldChar w:fldCharType="begin"/>
        </w:r>
        <w:r w:rsidR="00E163EF">
          <w:rPr>
            <w:noProof/>
            <w:webHidden/>
          </w:rPr>
          <w:instrText xml:space="preserve"> PAGEREF _Toc42859271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8AC14A0" w14:textId="435AA331" w:rsidR="00E163EF" w:rsidRDefault="000B11E6">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E163EF">
          <w:rPr>
            <w:noProof/>
            <w:webHidden/>
          </w:rPr>
          <w:fldChar w:fldCharType="begin"/>
        </w:r>
        <w:r w:rsidR="00E163EF">
          <w:rPr>
            <w:noProof/>
            <w:webHidden/>
          </w:rPr>
          <w:instrText xml:space="preserve"> PAGEREF _Toc42859272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C9FF2BA" w14:textId="269EFE61" w:rsidR="00E163EF" w:rsidRDefault="000B11E6">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E163EF">
          <w:rPr>
            <w:noProof/>
            <w:webHidden/>
          </w:rPr>
          <w:fldChar w:fldCharType="begin"/>
        </w:r>
        <w:r w:rsidR="00E163EF">
          <w:rPr>
            <w:noProof/>
            <w:webHidden/>
          </w:rPr>
          <w:instrText xml:space="preserve"> PAGEREF _Toc42859273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3F2F90AD" w14:textId="10CD5ECE" w:rsidR="00E163EF" w:rsidRDefault="000B11E6">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E163EF">
          <w:rPr>
            <w:noProof/>
            <w:webHidden/>
          </w:rPr>
          <w:fldChar w:fldCharType="begin"/>
        </w:r>
        <w:r w:rsidR="00E163EF">
          <w:rPr>
            <w:noProof/>
            <w:webHidden/>
          </w:rPr>
          <w:instrText xml:space="preserve"> PAGEREF _Toc42859274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1ECE2526" w14:textId="4E5956B8" w:rsidR="00E163EF" w:rsidRDefault="000B11E6">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E163EF">
          <w:rPr>
            <w:noProof/>
            <w:webHidden/>
          </w:rPr>
          <w:fldChar w:fldCharType="begin"/>
        </w:r>
        <w:r w:rsidR="00E163EF">
          <w:rPr>
            <w:noProof/>
            <w:webHidden/>
          </w:rPr>
          <w:instrText xml:space="preserve"> PAGEREF _Toc42859275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573F6A6" w14:textId="074F4E23" w:rsidR="00E163EF" w:rsidRDefault="000B11E6">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E163EF">
          <w:rPr>
            <w:noProof/>
            <w:webHidden/>
          </w:rPr>
          <w:fldChar w:fldCharType="begin"/>
        </w:r>
        <w:r w:rsidR="00E163EF">
          <w:rPr>
            <w:noProof/>
            <w:webHidden/>
          </w:rPr>
          <w:instrText xml:space="preserve"> PAGEREF _Toc42859276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2CCA21F6" w14:textId="705F2E49" w:rsidR="00E163EF" w:rsidRDefault="000B11E6">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E163EF">
          <w:rPr>
            <w:noProof/>
            <w:webHidden/>
          </w:rPr>
          <w:fldChar w:fldCharType="begin"/>
        </w:r>
        <w:r w:rsidR="00E163EF">
          <w:rPr>
            <w:noProof/>
            <w:webHidden/>
          </w:rPr>
          <w:instrText xml:space="preserve"> PAGEREF _Toc42859277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185A42B" w14:textId="618C2B02" w:rsidR="00E163EF" w:rsidRDefault="000B11E6">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E163EF">
          <w:rPr>
            <w:noProof/>
            <w:webHidden/>
          </w:rPr>
          <w:fldChar w:fldCharType="begin"/>
        </w:r>
        <w:r w:rsidR="00E163EF">
          <w:rPr>
            <w:noProof/>
            <w:webHidden/>
          </w:rPr>
          <w:instrText xml:space="preserve"> PAGEREF _Toc42859278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5EF8029A" w14:textId="53E6BDB6" w:rsidR="00E163EF" w:rsidRDefault="000B11E6">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E163EF">
          <w:rPr>
            <w:noProof/>
            <w:webHidden/>
          </w:rPr>
          <w:fldChar w:fldCharType="begin"/>
        </w:r>
        <w:r w:rsidR="00E163EF">
          <w:rPr>
            <w:noProof/>
            <w:webHidden/>
          </w:rPr>
          <w:instrText xml:space="preserve"> PAGEREF _Toc42859279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6B88A6E2" w14:textId="66FAD1CD" w:rsidR="00E163EF" w:rsidRDefault="000B11E6">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E163EF">
          <w:rPr>
            <w:noProof/>
            <w:webHidden/>
          </w:rPr>
          <w:fldChar w:fldCharType="begin"/>
        </w:r>
        <w:r w:rsidR="00E163EF">
          <w:rPr>
            <w:noProof/>
            <w:webHidden/>
          </w:rPr>
          <w:instrText xml:space="preserve"> PAGEREF _Toc42859280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74771D3E" w14:textId="20260BCF" w:rsidR="00E163EF" w:rsidRDefault="000B11E6">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18A9B828" w14:textId="1F318616" w:rsidR="00E163EF" w:rsidRDefault="000B11E6">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420A87E9" w14:textId="6201574E" w:rsidR="00E163EF" w:rsidRDefault="000B11E6">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290CC405" w14:textId="096BFD8A" w:rsidR="00E163EF" w:rsidRDefault="000B11E6">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69C8CD81" w14:textId="5F0F4897" w:rsidR="00E163EF" w:rsidRDefault="000B11E6">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5780B7F6" w14:textId="60D80113" w:rsidR="00E163EF" w:rsidRDefault="000B11E6">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1</w:t>
        </w:r>
        <w:r w:rsidR="00E163EF">
          <w:rPr>
            <w:noProof/>
            <w:webHidden/>
          </w:rPr>
          <w:fldChar w:fldCharType="end"/>
        </w:r>
      </w:hyperlink>
    </w:p>
    <w:p w14:paraId="001E3A01" w14:textId="42C0ED8F" w:rsidR="00E163EF" w:rsidRDefault="000B11E6">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3DF7A" w14:textId="34399118" w:rsidR="00E163EF" w:rsidRDefault="000B11E6">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03C11E1F" w14:textId="2E367310" w:rsidR="00E163EF" w:rsidRDefault="000B11E6">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11. Denormalized desig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D421D" w14:textId="650C0DC3" w:rsidR="00E163EF" w:rsidRDefault="000B11E6">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BCE0483" w14:textId="46214CF9" w:rsidR="00E163EF" w:rsidRDefault="000B11E6">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598FF559" w14:textId="59992875" w:rsidR="00E163EF" w:rsidRDefault="000B11E6">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1" w:name="_Ref312695202"/>
    </w:p>
    <w:bookmarkEnd w:id="1"/>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2" w:name="_Toc42859247"/>
      <w:r w:rsidRPr="00D25EDF">
        <w:rPr>
          <w:rFonts w:ascii="Times New Roman" w:hAnsi="Times New Roman" w:cs="Times New Roman"/>
        </w:rPr>
        <w:t>Information on this document</w:t>
      </w:r>
      <w:bookmarkEnd w:id="2"/>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3" w:name="_Toc42859248"/>
      <w:r w:rsidRPr="00D25EDF">
        <w:rPr>
          <w:rFonts w:ascii="Times New Roman" w:hAnsi="Times New Roman" w:cs="Times New Roman"/>
        </w:rPr>
        <w:t>The purpose of this document</w:t>
      </w:r>
      <w:bookmarkEnd w:id="3"/>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9"/>
      <w:r w:rsidRPr="00D25EDF">
        <w:rPr>
          <w:rFonts w:ascii="Times New Roman" w:hAnsi="Times New Roman" w:cs="Times New Roman"/>
        </w:rPr>
        <w:t>Expected readers</w:t>
      </w:r>
      <w:bookmarkEnd w:id="4"/>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5" w:name="_Toc42859250"/>
      <w:r w:rsidRPr="00D25EDF">
        <w:rPr>
          <w:rFonts w:ascii="Times New Roman" w:hAnsi="Times New Roman" w:cs="Times New Roman"/>
        </w:rPr>
        <w:t>Scope of this document</w:t>
      </w:r>
      <w:bookmarkEnd w:id="5"/>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053E45D8" w:rsidR="00DB63AD" w:rsidRPr="00D25EDF" w:rsidRDefault="00D17254" w:rsidP="00DD0874">
      <w:pPr>
        <w:pStyle w:val="20"/>
        <w:numPr>
          <w:ilvl w:val="0"/>
          <w:numId w:val="8"/>
        </w:numPr>
        <w:ind w:firstLineChars="0"/>
        <w:rPr>
          <w:rFonts w:ascii="Times New Roman" w:hAnsi="Times New Roman" w:cs="Times New Roman"/>
        </w:rPr>
      </w:pPr>
      <w:r>
        <w:rPr>
          <w:rFonts w:ascii="Times New Roman" w:hAnsi="Times New Roman" w:cs="Times New Roman"/>
        </w:rPr>
        <w:t>Numbering</w:t>
      </w:r>
      <w:r w:rsidR="00DB63AD" w:rsidRPr="00D25EDF">
        <w:rPr>
          <w:rFonts w:ascii="Times New Roman" w:hAnsi="Times New Roman" w:cs="Times New Roman"/>
        </w:rPr>
        <w:t xml:space="preserve"> list</w:t>
      </w:r>
    </w:p>
    <w:p w14:paraId="0AE44E05" w14:textId="3E4C21C1"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r w:rsidR="008C4022">
        <w:rPr>
          <w:rFonts w:ascii="Times New Roman" w:hAnsi="Times New Roman" w:cs="Times New Roman"/>
        </w:rPr>
        <w:t xml:space="preserve"> (EDM file)</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56FFCE54"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 xml:space="preserve">Code </w:t>
      </w:r>
      <w:r w:rsidR="00B869EA">
        <w:rPr>
          <w:rFonts w:ascii="Times New Roman" w:hAnsi="Times New Roman" w:cs="Times New Roman"/>
        </w:rPr>
        <w:t>Design</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lastRenderedPageBreak/>
        <w:t xml:space="preserve"> </w:t>
      </w:r>
      <w:bookmarkStart w:id="6" w:name="_Toc42859251"/>
      <w:r w:rsidRPr="00D25EDF">
        <w:rPr>
          <w:rFonts w:ascii="Times New Roman" w:hAnsi="Times New Roman" w:cs="Times New Roman"/>
        </w:rPr>
        <w:t>Assumptions and restrictions</w:t>
      </w:r>
      <w:bookmarkEnd w:id="6"/>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7"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7"/>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8"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8"/>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4"/>
      <w:r w:rsidRPr="00D25EDF">
        <w:rPr>
          <w:rFonts w:ascii="Times New Roman" w:hAnsi="Times New Roman" w:cs="Times New Roman"/>
        </w:rPr>
        <w:t>DBMS product</w:t>
      </w:r>
      <w:bookmarkEnd w:id="9"/>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5"/>
      <w:r w:rsidRPr="00D25EDF">
        <w:rPr>
          <w:rFonts w:ascii="Times New Roman" w:hAnsi="Times New Roman" w:cs="Times New Roman"/>
        </w:rPr>
        <w:t>General knowledge of database design</w:t>
      </w:r>
      <w:bookmarkEnd w:id="10"/>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lastRenderedPageBreak/>
        <w:t xml:space="preserve"> </w:t>
      </w:r>
      <w:bookmarkStart w:id="11" w:name="_Toc42859256"/>
      <w:r w:rsidRPr="00D25EDF">
        <w:rPr>
          <w:rFonts w:ascii="Times New Roman" w:hAnsi="Times New Roman" w:cs="Times New Roman"/>
        </w:rPr>
        <w:t>Naming conventions</w:t>
      </w:r>
      <w:bookmarkEnd w:id="11"/>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2" w:name="_Toc42859257"/>
      <w:r w:rsidRPr="00D25EDF">
        <w:rPr>
          <w:rFonts w:ascii="Times New Roman" w:hAnsi="Times New Roman" w:cs="Times New Roman"/>
        </w:rPr>
        <w:t>Basic policy and common rules</w:t>
      </w:r>
      <w:bookmarkEnd w:id="12"/>
    </w:p>
    <w:p w14:paraId="158F83CA" w14:textId="77777777" w:rsidR="00DB63AD" w:rsidRPr="00D25EDF" w:rsidRDefault="009A3A14" w:rsidP="007416A5">
      <w:pPr>
        <w:pStyle w:val="3"/>
        <w:rPr>
          <w:rFonts w:ascii="Times New Roman" w:hAnsi="Times New Roman"/>
        </w:rPr>
      </w:pPr>
      <w:r w:rsidRPr="00D25EDF">
        <w:rPr>
          <w:rFonts w:ascii="Times New Roman" w:hAnsi="Times New Roman"/>
        </w:rPr>
        <w:t xml:space="preserve"> </w:t>
      </w:r>
      <w:bookmarkStart w:id="13" w:name="_Toc42859258"/>
      <w:r w:rsidRPr="00D25EDF">
        <w:rPr>
          <w:rFonts w:ascii="Times New Roman" w:hAnsi="Times New Roman"/>
        </w:rPr>
        <w:t>Naming procedure</w:t>
      </w:r>
      <w:bookmarkEnd w:id="13"/>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D25EDF" w:rsidRDefault="009A3A14" w:rsidP="007416A5">
      <w:pPr>
        <w:pStyle w:val="3"/>
        <w:rPr>
          <w:rFonts w:ascii="Times New Roman" w:hAnsi="Times New Roman"/>
        </w:rPr>
      </w:pPr>
      <w:bookmarkStart w:id="14" w:name="_Ref366141270"/>
      <w:bookmarkStart w:id="15" w:name="_Ref366141283"/>
      <w:bookmarkStart w:id="16" w:name="_Ref366141294"/>
      <w:bookmarkStart w:id="17" w:name="_Ref366141304"/>
      <w:bookmarkStart w:id="18" w:name="_Ref366141325"/>
      <w:bookmarkStart w:id="19" w:name="_Ref366141366"/>
      <w:bookmarkStart w:id="20" w:name="_Ref366141384"/>
      <w:bookmarkStart w:id="21" w:name="_Ref366142039"/>
      <w:bookmarkStart w:id="22" w:name="_Ref366142085"/>
      <w:bookmarkStart w:id="23" w:name="_Ref366142095"/>
      <w:bookmarkStart w:id="24" w:name="_Ref366142104"/>
      <w:bookmarkStart w:id="25" w:name="_Ref366142123"/>
      <w:bookmarkStart w:id="26" w:name="_Ref366142127"/>
      <w:bookmarkStart w:id="27" w:name="_Ref366142141"/>
      <w:bookmarkStart w:id="28" w:name="_Ref366142195"/>
      <w:bookmarkStart w:id="29" w:name="_Ref366142212"/>
      <w:bookmarkStart w:id="30" w:name="_Ref366142251"/>
      <w:bookmarkStart w:id="31" w:name="_Ref366142261"/>
      <w:bookmarkStart w:id="32" w:name="_Ref366142268"/>
      <w:r w:rsidRPr="00D25EDF">
        <w:rPr>
          <w:rFonts w:ascii="Times New Roman" w:hAnsi="Times New Roman"/>
        </w:rPr>
        <w:t xml:space="preserve"> </w:t>
      </w:r>
      <w:bookmarkStart w:id="33" w:name="_Toc42859259"/>
      <w:r w:rsidRPr="00D25EDF">
        <w:rPr>
          <w:rFonts w:ascii="Times New Roman" w:hAnsi="Times New Roman"/>
        </w:rPr>
        <w:t>Common rules for logical names</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D25EDF" w:rsidRDefault="009A3A14" w:rsidP="007416A5">
      <w:pPr>
        <w:pStyle w:val="3"/>
        <w:rPr>
          <w:rFonts w:ascii="Times New Roman" w:hAnsi="Times New Roman"/>
        </w:rPr>
      </w:pPr>
      <w:bookmarkStart w:id="34" w:name="_Ref366147697"/>
      <w:bookmarkStart w:id="35" w:name="_Ref366147709"/>
      <w:r w:rsidRPr="00D25EDF">
        <w:rPr>
          <w:rFonts w:ascii="Times New Roman" w:hAnsi="Times New Roman"/>
        </w:rPr>
        <w:t xml:space="preserve"> </w:t>
      </w:r>
      <w:bookmarkStart w:id="36" w:name="_Toc42859260"/>
      <w:r w:rsidRPr="00D25EDF">
        <w:rPr>
          <w:rFonts w:ascii="Times New Roman" w:hAnsi="Times New Roman"/>
        </w:rPr>
        <w:t>Common rules for physical names</w:t>
      </w:r>
      <w:bookmarkEnd w:id="34"/>
      <w:bookmarkEnd w:id="35"/>
      <w:bookmarkEnd w:id="36"/>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lastRenderedPageBreak/>
        <w:t xml:space="preserve"> </w:t>
      </w:r>
      <w:bookmarkStart w:id="37" w:name="_Toc42859261"/>
      <w:r w:rsidRPr="00D25EDF">
        <w:rPr>
          <w:rFonts w:ascii="Times New Roman" w:hAnsi="Times New Roman" w:cs="Times New Roman"/>
        </w:rPr>
        <w:t>Naming convention for each DB object</w:t>
      </w:r>
      <w:bookmarkEnd w:id="37"/>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D25EDF" w:rsidRDefault="009A3A14" w:rsidP="00270654">
      <w:pPr>
        <w:pStyle w:val="3"/>
        <w:rPr>
          <w:rFonts w:ascii="Times New Roman" w:hAnsi="Times New Roman"/>
        </w:rPr>
      </w:pPr>
      <w:r w:rsidRPr="00D25EDF">
        <w:rPr>
          <w:rFonts w:ascii="Times New Roman" w:hAnsi="Times New Roman"/>
        </w:rPr>
        <w:t xml:space="preserve"> </w:t>
      </w:r>
      <w:bookmarkStart w:id="38" w:name="_Toc42859262"/>
      <w:r w:rsidRPr="00D25EDF">
        <w:rPr>
          <w:rFonts w:ascii="Times New Roman" w:hAnsi="Times New Roman"/>
        </w:rPr>
        <w:t>Table</w:t>
      </w:r>
      <w:bookmarkEnd w:id="38"/>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49024"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39" w:name="_Toc42859263"/>
      <w:r w:rsidRPr="00D25EDF">
        <w:rPr>
          <w:rFonts w:ascii="Times New Roman" w:hAnsi="Times New Roman"/>
        </w:rPr>
        <w:t>Column (table field)</w:t>
      </w:r>
      <w:bookmarkEnd w:id="39"/>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107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D25EDF" w:rsidRDefault="009A3A14" w:rsidP="009944AA">
      <w:pPr>
        <w:pStyle w:val="3"/>
        <w:rPr>
          <w:rFonts w:ascii="Times New Roman" w:hAnsi="Times New Roman"/>
        </w:rPr>
      </w:pPr>
      <w:r w:rsidRPr="00D25EDF">
        <w:rPr>
          <w:rFonts w:ascii="Times New Roman" w:hAnsi="Times New Roman"/>
        </w:rPr>
        <w:lastRenderedPageBreak/>
        <w:t xml:space="preserve"> </w:t>
      </w:r>
      <w:bookmarkStart w:id="40" w:name="_Toc42859264"/>
      <w:r w:rsidRPr="00D25EDF">
        <w:rPr>
          <w:rFonts w:ascii="Times New Roman" w:hAnsi="Times New Roman"/>
        </w:rPr>
        <w:t>Sequence</w:t>
      </w:r>
      <w:bookmarkEnd w:id="40"/>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3120" behindDoc="0" locked="0" layoutInCell="1" allowOverlap="1" wp14:anchorId="32CDE38B" wp14:editId="1F9F1C0C">
                <wp:simplePos x="0" y="0"/>
                <wp:positionH relativeFrom="column">
                  <wp:posOffset>1098550</wp:posOffset>
                </wp:positionH>
                <wp:positionV relativeFrom="paragraph">
                  <wp:posOffset>33020</wp:posOffset>
                </wp:positionV>
                <wp:extent cx="4218305" cy="1319530"/>
                <wp:effectExtent l="19685" t="17780" r="10160" b="5715"/>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6pt;width:332.15pt;height:103.9pt;z-index:251653120" coordsize="4218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218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2BF4DAE7" w:rsidR="00DB63AD" w:rsidRPr="00D25EDF"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168"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1" w:name="_Toc42859265"/>
      <w:r w:rsidRPr="00D25EDF">
        <w:rPr>
          <w:rFonts w:ascii="Times New Roman" w:hAnsi="Times New Roman"/>
        </w:rPr>
        <w:t>View</w:t>
      </w:r>
      <w:bookmarkEnd w:id="41"/>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7216" behindDoc="0" locked="0" layoutInCell="1" allowOverlap="1" wp14:anchorId="7E5F4D22" wp14:editId="291F1228">
                <wp:simplePos x="0" y="0"/>
                <wp:positionH relativeFrom="column">
                  <wp:posOffset>1098550</wp:posOffset>
                </wp:positionH>
                <wp:positionV relativeFrom="paragraph">
                  <wp:posOffset>32385</wp:posOffset>
                </wp:positionV>
                <wp:extent cx="4218305" cy="1233805"/>
                <wp:effectExtent l="19685" t="17145" r="10160" b="6350"/>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5pt;margin-top:2.55pt;width:332.15pt;height:97.15pt;z-index:251657216"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">
                <v:shape id="_x0000_s1046" type="#_x0000_t75" style="position:absolute;width:42183;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264"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2" w:name="_Toc42859266"/>
      <w:r w:rsidRPr="00D25EDF">
        <w:rPr>
          <w:rFonts w:ascii="Times New Roman" w:hAnsi="Times New Roman"/>
        </w:rPr>
        <w:t>Materialized views</w:t>
      </w:r>
      <w:bookmarkEnd w:id="42"/>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12326EE4" wp14:editId="33D4D0C9">
                <wp:simplePos x="0" y="0"/>
                <wp:positionH relativeFrom="column">
                  <wp:posOffset>1098550</wp:posOffset>
                </wp:positionH>
                <wp:positionV relativeFrom="paragraph">
                  <wp:posOffset>32385</wp:posOffset>
                </wp:positionV>
                <wp:extent cx="4218305" cy="1233805"/>
                <wp:effectExtent l="19685" t="20955" r="10160" b="1206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5pt;margin-top:2.55pt;width:332.15pt;height:97.15pt;z-index:251661312"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ciIrw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">
                <v:shape id="_x0000_s1058" type="#_x0000_t75" style="position:absolute;width:42183;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360"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7777777" w:rsidR="00DB63AD" w:rsidRPr="00D25EDF" w:rsidRDefault="00DB63AD" w:rsidP="00023BF0">
      <w:pPr>
        <w:pStyle w:val="31"/>
        <w:ind w:firstLine="160"/>
        <w:rPr>
          <w:rFonts w:ascii="Times New Roman" w:hAnsi="Times New Roman" w:cs="Times New Roman"/>
        </w:rPr>
      </w:pPr>
    </w:p>
    <w:p w14:paraId="74739C39"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3" w:name="_Toc42859267"/>
      <w:r w:rsidRPr="00D25EDF">
        <w:rPr>
          <w:rFonts w:ascii="Times New Roman" w:hAnsi="Times New Roman"/>
        </w:rPr>
        <w:t>Index</w:t>
      </w:r>
      <w:bookmarkEnd w:id="43"/>
    </w:p>
    <w:p w14:paraId="123D1D83"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Logical name</w:t>
      </w:r>
    </w:p>
    <w:p w14:paraId="4DA1E628"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570775E1" w14:textId="77777777" w:rsidR="00DB63AD" w:rsidRPr="00D25EDF" w:rsidRDefault="00DB63AD" w:rsidP="00023BF0">
      <w:pPr>
        <w:pStyle w:val="41"/>
        <w:ind w:firstLine="160"/>
        <w:rPr>
          <w:rFonts w:ascii="Times New Roman" w:hAnsi="Times New Roman"/>
        </w:rPr>
      </w:pPr>
    </w:p>
    <w:p w14:paraId="5442216A"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Physical name</w:t>
      </w:r>
    </w:p>
    <w:p w14:paraId="0808AFD6"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504E4D6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5408" behindDoc="0" locked="0" layoutInCell="1" allowOverlap="1" wp14:anchorId="28799798" wp14:editId="5BB97A09">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8799798" id="キャンバス 78" o:spid="_x0000_s1069" editas="canvas" style="position:absolute;left:0;text-align:left;margin-left:86.5pt;margin-top:5.95pt;width:332.15pt;height:115.85pt;z-index:251665408"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ekTXg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">
                <v:shape id="_x0000_s1070" type="#_x0000_t75" style="position:absolute;width:42183;height:14712;visibility:visible;mso-wrap-style:square" stroked="t" strokecolor="#548dd4">
                  <v:fill o:detectmouseclick="t"/>
                  <v:stroke dashstyle="dash"/>
                  <v:path o:connecttype="none"/>
                </v:shape>
                <v:shape id="Text Box 50" o:spid="_x0000_s1071"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072"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073"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v:textbox>
                </v:shape>
                <v:shape id="AutoShape 11" o:spid="_x0000_s1075"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076"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077"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v:textbox>
                </v:shape>
                <v:shape id="Text Box 9" o:spid="_x0000_s1078"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80"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81"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82"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83"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084"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66FD40A3" w14:textId="77777777" w:rsidR="00DB63AD" w:rsidRPr="00D25EDF" w:rsidRDefault="00DB63AD" w:rsidP="00023BF0">
      <w:pPr>
        <w:pStyle w:val="41"/>
        <w:ind w:firstLine="160"/>
        <w:rPr>
          <w:rFonts w:ascii="Times New Roman" w:hAnsi="Times New Roman"/>
        </w:rPr>
      </w:pPr>
    </w:p>
    <w:p w14:paraId="1CA59897" w14:textId="77777777" w:rsidR="00DB63AD" w:rsidRPr="00D25EDF" w:rsidRDefault="00DB63AD" w:rsidP="00023BF0">
      <w:pPr>
        <w:pStyle w:val="41"/>
        <w:ind w:firstLine="160"/>
        <w:rPr>
          <w:rFonts w:ascii="Times New Roman" w:hAnsi="Times New Roman"/>
        </w:rPr>
      </w:pPr>
    </w:p>
    <w:p w14:paraId="17DB9780" w14:textId="77777777" w:rsidR="00DB63AD" w:rsidRPr="00D25EDF" w:rsidRDefault="00DB63AD" w:rsidP="00023BF0">
      <w:pPr>
        <w:pStyle w:val="41"/>
        <w:ind w:firstLine="160"/>
        <w:rPr>
          <w:rFonts w:ascii="Times New Roman" w:hAnsi="Times New Roman"/>
        </w:rPr>
      </w:pPr>
    </w:p>
    <w:p w14:paraId="5E4FB748" w14:textId="77777777" w:rsidR="00DB63AD" w:rsidRPr="00D25EDF" w:rsidRDefault="00DB63AD" w:rsidP="00023BF0">
      <w:pPr>
        <w:pStyle w:val="41"/>
        <w:ind w:firstLine="160"/>
        <w:rPr>
          <w:rFonts w:ascii="Times New Roman" w:hAnsi="Times New Roman"/>
        </w:rPr>
      </w:pPr>
    </w:p>
    <w:p w14:paraId="33371E52" w14:textId="77777777" w:rsidR="00DB63AD" w:rsidRPr="00D25EDF" w:rsidRDefault="00DB63AD" w:rsidP="00023BF0">
      <w:pPr>
        <w:pStyle w:val="41"/>
        <w:ind w:firstLine="160"/>
        <w:rPr>
          <w:rFonts w:ascii="Times New Roman" w:hAnsi="Times New Roman"/>
        </w:rPr>
      </w:pPr>
    </w:p>
    <w:p w14:paraId="64930F78" w14:textId="77777777" w:rsidR="00DB63AD" w:rsidRPr="00D25EDF" w:rsidRDefault="00DB63AD" w:rsidP="00023BF0">
      <w:pPr>
        <w:pStyle w:val="41"/>
        <w:ind w:firstLine="160"/>
        <w:rPr>
          <w:rFonts w:ascii="Times New Roman" w:hAnsi="Times New Roman"/>
        </w:rPr>
      </w:pPr>
    </w:p>
    <w:p w14:paraId="78C56D12" w14:textId="77777777" w:rsidR="00DB63AD" w:rsidRPr="00D25EDF" w:rsidRDefault="00DB63AD" w:rsidP="00023BF0">
      <w:pPr>
        <w:pStyle w:val="41"/>
        <w:ind w:firstLine="160"/>
        <w:rPr>
          <w:rFonts w:ascii="Times New Roman" w:hAnsi="Times New Roman"/>
        </w:rPr>
      </w:pPr>
    </w:p>
    <w:p w14:paraId="48F63CC1" w14:textId="77777777" w:rsidR="00DB63AD" w:rsidRPr="00D25EDF" w:rsidRDefault="00DB63AD" w:rsidP="00023BF0">
      <w:pPr>
        <w:pStyle w:val="41"/>
        <w:ind w:firstLine="160"/>
        <w:rPr>
          <w:rFonts w:ascii="Times New Roman" w:hAnsi="Times New Roman"/>
        </w:rPr>
      </w:pPr>
    </w:p>
    <w:p w14:paraId="2985A3A3" w14:textId="77777777" w:rsidR="00DB63AD" w:rsidRPr="00D25EDF" w:rsidRDefault="009A3A14" w:rsidP="00CB78B3">
      <w:pPr>
        <w:pStyle w:val="40"/>
        <w:rPr>
          <w:rFonts w:ascii="Times New Roman" w:hAnsi="Times New Roman" w:cs="Times New Roman"/>
        </w:rPr>
      </w:pPr>
      <w:r w:rsidRPr="00D25EDF">
        <w:rPr>
          <w:rFonts w:ascii="Times New Roman" w:hAnsi="Times New Roman" w:cs="Times New Roman"/>
        </w:rPr>
        <w:t xml:space="preserve"> Naming example</w:t>
      </w:r>
    </w:p>
    <w:p w14:paraId="06E370CC"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index is shown below.</w:t>
      </w:r>
    </w:p>
    <w:p w14:paraId="5E6AE7A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7456" behindDoc="0" locked="0" layoutInCell="1" allowOverlap="1" wp14:anchorId="758B809C" wp14:editId="03D1DC9B">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B809C" id="テキスト ボックス 83" o:spid="_x0000_s1085" type="#_x0000_t202" style="position:absolute;left:0;text-align:left;margin-left:86.5pt;margin-top:.15pt;width:287.4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" fillcolor="#dbe5f1" strokecolor="#4579b8">
                <v:shadow on="t" color="black" opacity="24903f" origin=",.5" offset="0,.55556mm"/>
                <v:textbo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4645A538" w14:textId="77777777" w:rsidR="00DB63AD" w:rsidRPr="00D25EDF" w:rsidRDefault="00DB63AD" w:rsidP="00023BF0">
      <w:pPr>
        <w:pStyle w:val="41"/>
        <w:ind w:firstLine="160"/>
        <w:rPr>
          <w:rFonts w:ascii="Times New Roman" w:hAnsi="Times New Roman"/>
        </w:rPr>
      </w:pPr>
    </w:p>
    <w:p w14:paraId="78E02DFB" w14:textId="77777777" w:rsidR="00DB63AD" w:rsidRPr="00D25EDF" w:rsidRDefault="00DB63AD" w:rsidP="00023BF0">
      <w:pPr>
        <w:pStyle w:val="41"/>
        <w:ind w:firstLine="160"/>
        <w:rPr>
          <w:rFonts w:ascii="Times New Roman" w:hAnsi="Times New Roman"/>
        </w:rPr>
      </w:pPr>
    </w:p>
    <w:p w14:paraId="4B50F1D1" w14:textId="77777777" w:rsidR="00DB63AD" w:rsidRPr="00D25EDF" w:rsidRDefault="00DB63AD" w:rsidP="00023BF0">
      <w:pPr>
        <w:pStyle w:val="41"/>
        <w:ind w:firstLine="160"/>
        <w:rPr>
          <w:rFonts w:ascii="Times New Roman" w:hAnsi="Times New Roman"/>
        </w:rPr>
      </w:pPr>
    </w:p>
    <w:p w14:paraId="7B59ADAC"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lastRenderedPageBreak/>
        <w:t xml:space="preserve"> </w:t>
      </w:r>
      <w:bookmarkStart w:id="44" w:name="_Toc42859268"/>
      <w:r w:rsidRPr="00D25EDF">
        <w:rPr>
          <w:rFonts w:ascii="Times New Roman" w:hAnsi="Times New Roman" w:cs="Times New Roman"/>
        </w:rPr>
        <w:t>Domain definition</w:t>
      </w:r>
      <w:bookmarkEnd w:id="44"/>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5" w:name="_Toc42859269"/>
      <w:r w:rsidRPr="00D25EDF">
        <w:rPr>
          <w:rFonts w:ascii="Times New Roman" w:hAnsi="Times New Roman" w:cs="Times New Roman"/>
        </w:rPr>
        <w:t>Compliance with domain definitions</w:t>
      </w:r>
      <w:bookmarkEnd w:id="45"/>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70"/>
      <w:r w:rsidRPr="00D25EDF">
        <w:rPr>
          <w:rFonts w:ascii="Times New Roman" w:hAnsi="Times New Roman" w:cs="Times New Roman"/>
        </w:rPr>
        <w:t>Domain data type and DB data type</w:t>
      </w:r>
      <w:bookmarkEnd w:id="46"/>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6024D9ED"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w:t>
            </w:r>
          </w:p>
        </w:tc>
        <w:tc>
          <w:tcPr>
            <w:tcW w:w="2268" w:type="dxa"/>
          </w:tcPr>
          <w:p w14:paraId="78A521C2" w14:textId="072BD482"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VARCHAR</w:t>
            </w:r>
          </w:p>
        </w:tc>
        <w:tc>
          <w:tcPr>
            <w:tcW w:w="3969" w:type="dxa"/>
          </w:tcPr>
          <w:p w14:paraId="720D081C" w14:textId="37CBF33F"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ject name, Code</w:t>
            </w:r>
          </w:p>
        </w:tc>
      </w:tr>
      <w:tr w:rsidR="00DB63AD" w:rsidRPr="00D25EDF" w14:paraId="4FB7445F" w14:textId="77777777" w:rsidTr="00A6657E">
        <w:trPr>
          <w:cantSplit/>
          <w:tblHeader/>
        </w:trPr>
        <w:tc>
          <w:tcPr>
            <w:tcW w:w="2977" w:type="dxa"/>
          </w:tcPr>
          <w:p w14:paraId="1DB94B5A" w14:textId="29D5A553"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umerical value</w:t>
            </w:r>
            <w:r w:rsidR="00533FC3">
              <w:rPr>
                <w:rFonts w:ascii="Times New Roman" w:hAnsi="Times New Roman" w:cs="Times New Roman"/>
              </w:rPr>
              <w:t xml:space="preserve"> (integer)</w:t>
            </w:r>
          </w:p>
        </w:tc>
        <w:tc>
          <w:tcPr>
            <w:tcW w:w="2268" w:type="dxa"/>
          </w:tcPr>
          <w:p w14:paraId="3CB611D3" w14:textId="77777777" w:rsidR="00DB63AD"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MALLINT</w:t>
            </w:r>
          </w:p>
          <w:p w14:paraId="66496FF0" w14:textId="77777777" w:rsidR="00885422"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p w14:paraId="1313C8DD" w14:textId="77777777" w:rsidR="00885422"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RIAL</w:t>
            </w:r>
          </w:p>
          <w:p w14:paraId="688C893E" w14:textId="0F36C835" w:rsidR="00885422"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3969" w:type="dxa"/>
          </w:tcPr>
          <w:p w14:paraId="727A0FA6" w14:textId="732782B0" w:rsidR="00DB63AD" w:rsidRPr="00D25EDF" w:rsidRDefault="00885422" w:rsidP="00A6657E">
            <w:pPr>
              <w:pStyle w:val="20"/>
              <w:ind w:left="0" w:firstLineChars="0" w:firstLine="0"/>
              <w:jc w:val="both"/>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 xml:space="preserve">ser ID, </w:t>
            </w:r>
            <w:r w:rsidR="00533FC3">
              <w:rPr>
                <w:rFonts w:ascii="Times New Roman" w:hAnsi="Times New Roman" w:cs="Times New Roman"/>
              </w:rPr>
              <w:t>Turnover</w:t>
            </w:r>
          </w:p>
        </w:tc>
      </w:tr>
      <w:tr w:rsidR="00DB63AD" w:rsidRPr="00D25EDF" w14:paraId="213B2980" w14:textId="77777777" w:rsidTr="00A6657E">
        <w:trPr>
          <w:cantSplit/>
          <w:tblHeader/>
        </w:trPr>
        <w:tc>
          <w:tcPr>
            <w:tcW w:w="2977" w:type="dxa"/>
          </w:tcPr>
          <w:p w14:paraId="44C6CE19" w14:textId="29AC19F0"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w:t>
            </w:r>
            <w:r w:rsidR="00533FC3">
              <w:rPr>
                <w:rFonts w:ascii="Times New Roman" w:hAnsi="Times New Roman" w:cs="Times New Roman"/>
              </w:rPr>
              <w:t>decimal</w:t>
            </w:r>
            <w:r w:rsidRPr="00D25EDF">
              <w:rPr>
                <w:rFonts w:ascii="Times New Roman" w:hAnsi="Times New Roman" w:cs="Times New Roman"/>
              </w:rPr>
              <w:t>)</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62B4CCCF" w:rsidR="00DB63AD"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rPr>
              <w:t>Weight, Speed</w:t>
            </w:r>
          </w:p>
        </w:tc>
      </w:tr>
      <w:tr w:rsidR="00885422" w:rsidRPr="00D25EDF" w14:paraId="07E67170" w14:textId="77777777" w:rsidTr="00A6657E">
        <w:trPr>
          <w:cantSplit/>
          <w:tblHeader/>
        </w:trPr>
        <w:tc>
          <w:tcPr>
            <w:tcW w:w="2977" w:type="dxa"/>
          </w:tcPr>
          <w:p w14:paraId="116814DB" w14:textId="090BDE94"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w:t>
            </w:r>
          </w:p>
        </w:tc>
        <w:tc>
          <w:tcPr>
            <w:tcW w:w="2268" w:type="dxa"/>
          </w:tcPr>
          <w:p w14:paraId="60F4DDF0" w14:textId="77E1B5E4"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w:t>
            </w:r>
          </w:p>
        </w:tc>
        <w:tc>
          <w:tcPr>
            <w:tcW w:w="3969" w:type="dxa"/>
          </w:tcPr>
          <w:p w14:paraId="2CF32BDC" w14:textId="571873A9" w:rsidR="00885422" w:rsidRPr="00D25EDF" w:rsidRDefault="00533FC3" w:rsidP="00A6657E">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ject start date, Password expiration date</w:t>
            </w:r>
          </w:p>
        </w:tc>
      </w:tr>
      <w:tr w:rsidR="00533FC3" w:rsidRPr="00D25EDF" w14:paraId="5FFCFEE9" w14:textId="77777777" w:rsidTr="00A6657E">
        <w:trPr>
          <w:cantSplit/>
          <w:tblHeader/>
        </w:trPr>
        <w:tc>
          <w:tcPr>
            <w:tcW w:w="2977" w:type="dxa"/>
          </w:tcPr>
          <w:p w14:paraId="485C654B" w14:textId="431CFBA8"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Date and time (for time stamp use)</w:t>
            </w:r>
          </w:p>
        </w:tc>
        <w:tc>
          <w:tcPr>
            <w:tcW w:w="2268" w:type="dxa"/>
          </w:tcPr>
          <w:p w14:paraId="1BA6C790" w14:textId="49EF290F"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3969" w:type="dxa"/>
          </w:tcPr>
          <w:p w14:paraId="6842A691" w14:textId="7706F3CC" w:rsidR="00533FC3" w:rsidRPr="00D25EDF" w:rsidRDefault="00533FC3" w:rsidP="00533FC3">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r w:rsidR="00533FC3" w:rsidRPr="00D25EDF" w14:paraId="49CD5FF6" w14:textId="77777777" w:rsidTr="00A6657E">
        <w:trPr>
          <w:cantSplit/>
          <w:tblHeader/>
        </w:trPr>
        <w:tc>
          <w:tcPr>
            <w:tcW w:w="2977" w:type="dxa"/>
          </w:tcPr>
          <w:p w14:paraId="7F8B314F" w14:textId="5528DC24"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2268" w:type="dxa"/>
          </w:tcPr>
          <w:p w14:paraId="19EFA6C0" w14:textId="7C1DDC32"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3969" w:type="dxa"/>
          </w:tcPr>
          <w:p w14:paraId="19DCE1C1" w14:textId="73863B7E"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M job flag</w:t>
            </w:r>
          </w:p>
        </w:tc>
      </w:tr>
      <w:tr w:rsidR="00533FC3" w:rsidRPr="00D25EDF" w14:paraId="739CC455" w14:textId="77777777" w:rsidTr="00A6657E">
        <w:trPr>
          <w:cantSplit/>
          <w:tblHeader/>
        </w:trPr>
        <w:tc>
          <w:tcPr>
            <w:tcW w:w="2977" w:type="dxa"/>
          </w:tcPr>
          <w:p w14:paraId="31E38295" w14:textId="7D6B18EC"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nary</w:t>
            </w:r>
          </w:p>
        </w:tc>
        <w:tc>
          <w:tcPr>
            <w:tcW w:w="2268" w:type="dxa"/>
          </w:tcPr>
          <w:p w14:paraId="00155397" w14:textId="37531C13"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YTEA</w:t>
            </w:r>
          </w:p>
        </w:tc>
        <w:tc>
          <w:tcPr>
            <w:tcW w:w="3969" w:type="dxa"/>
          </w:tcPr>
          <w:p w14:paraId="4D3489F1" w14:textId="4CC8C001" w:rsidR="00533FC3" w:rsidRPr="00D25EDF" w:rsidRDefault="005E4DC8" w:rsidP="00533FC3">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ssion object, Uploaded file</w:t>
            </w:r>
          </w:p>
        </w:tc>
      </w:tr>
    </w:tbl>
    <w:p w14:paraId="6B3AD8EA" w14:textId="43796E1C" w:rsidR="00DB63AD" w:rsidRDefault="00DB63AD" w:rsidP="00023BF0">
      <w:pPr>
        <w:pStyle w:val="20"/>
        <w:ind w:firstLine="160"/>
        <w:rPr>
          <w:rFonts w:ascii="Times New Roman" w:hAnsi="Times New Roman" w:cs="Times New Roman"/>
        </w:rPr>
      </w:pPr>
    </w:p>
    <w:p w14:paraId="3F146172" w14:textId="77777777" w:rsidR="00A2240B" w:rsidRPr="00A2240B" w:rsidRDefault="00A2240B" w:rsidP="00A2240B">
      <w:pPr>
        <w:pStyle w:val="20"/>
        <w:ind w:firstLine="160"/>
        <w:rPr>
          <w:rFonts w:ascii="Times New Roman" w:hAnsi="Times New Roman" w:cs="Times New Roman"/>
        </w:rPr>
      </w:pPr>
      <w:r w:rsidRPr="00A2240B">
        <w:rPr>
          <w:rFonts w:ascii="Times New Roman" w:hAnsi="Times New Roman" w:cs="Times New Roman"/>
        </w:rPr>
        <w:t>SERIAL is used for numerical columns for which sequential numbers are to be automatically assigned.</w:t>
      </w:r>
    </w:p>
    <w:p w14:paraId="2481EF95" w14:textId="0BEB315A" w:rsidR="00BB37E1" w:rsidRDefault="00A2240B" w:rsidP="00A2240B">
      <w:pPr>
        <w:pStyle w:val="20"/>
        <w:ind w:firstLine="160"/>
        <w:rPr>
          <w:rFonts w:ascii="Times New Roman" w:hAnsi="Times New Roman" w:cs="Times New Roman"/>
        </w:rPr>
      </w:pPr>
      <w:r w:rsidRPr="00A2240B">
        <w:rPr>
          <w:rFonts w:ascii="Times New Roman" w:hAnsi="Times New Roman" w:cs="Times New Roman"/>
        </w:rPr>
        <w:t xml:space="preserve">For SMALLINT, INTEGER, and BIGINT, the type is selected based on </w:t>
      </w:r>
      <w:proofErr w:type="gramStart"/>
      <w:r w:rsidRPr="00A2240B">
        <w:rPr>
          <w:rFonts w:ascii="Times New Roman" w:hAnsi="Times New Roman" w:cs="Times New Roman"/>
        </w:rPr>
        <w:t>whether or not</w:t>
      </w:r>
      <w:proofErr w:type="gramEnd"/>
      <w:r w:rsidRPr="00A2240B">
        <w:rPr>
          <w:rFonts w:ascii="Times New Roman" w:hAnsi="Times New Roman" w:cs="Times New Roman"/>
        </w:rPr>
        <w:t xml:space="preserve"> the numerical value of the column fits within the range of the respective type.</w:t>
      </w:r>
    </w:p>
    <w:p w14:paraId="12F79721" w14:textId="58D1027D" w:rsidR="00BB37E1" w:rsidRDefault="00BB37E1" w:rsidP="00023BF0">
      <w:pPr>
        <w:pStyle w:val="20"/>
        <w:ind w:firstLine="160"/>
        <w:rPr>
          <w:rFonts w:ascii="Times New Roman" w:hAnsi="Times New Roman" w:cs="Times New Roman"/>
        </w:rPr>
      </w:pPr>
    </w:p>
    <w:tbl>
      <w:tblPr>
        <w:tblStyle w:val="a5"/>
        <w:tblW w:w="0" w:type="auto"/>
        <w:tblInd w:w="959" w:type="dxa"/>
        <w:tblLook w:val="04A0" w:firstRow="1" w:lastRow="0" w:firstColumn="1" w:lastColumn="0" w:noHBand="0" w:noVBand="1"/>
      </w:tblPr>
      <w:tblGrid>
        <w:gridCol w:w="1843"/>
        <w:gridCol w:w="4677"/>
      </w:tblGrid>
      <w:tr w:rsidR="00A2240B" w14:paraId="5F5CD83D" w14:textId="77777777" w:rsidTr="0004021A">
        <w:tc>
          <w:tcPr>
            <w:tcW w:w="1843" w:type="dxa"/>
            <w:shd w:val="clear" w:color="auto" w:fill="BFBFBF" w:themeFill="background1" w:themeFillShade="BF"/>
          </w:tcPr>
          <w:p w14:paraId="0E651C79" w14:textId="46576136" w:rsidR="00A2240B" w:rsidRDefault="00A2240B" w:rsidP="00023BF0">
            <w:pPr>
              <w:pStyle w:val="20"/>
              <w:ind w:left="0" w:firstLineChars="0" w:firstLine="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ype</w:t>
            </w:r>
          </w:p>
        </w:tc>
        <w:tc>
          <w:tcPr>
            <w:tcW w:w="4677" w:type="dxa"/>
            <w:shd w:val="clear" w:color="auto" w:fill="BFBFBF" w:themeFill="background1" w:themeFillShade="BF"/>
          </w:tcPr>
          <w:p w14:paraId="5801FD3C" w14:textId="4181ED03" w:rsidR="00A2240B" w:rsidRDefault="00A2240B" w:rsidP="00023BF0">
            <w:pPr>
              <w:pStyle w:val="20"/>
              <w:ind w:left="0" w:firstLineChars="0" w:firstLine="0"/>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ange</w:t>
            </w:r>
          </w:p>
        </w:tc>
      </w:tr>
      <w:tr w:rsidR="00A2240B" w14:paraId="22BC06A8" w14:textId="77777777" w:rsidTr="0004021A">
        <w:tc>
          <w:tcPr>
            <w:tcW w:w="1843" w:type="dxa"/>
          </w:tcPr>
          <w:p w14:paraId="07E07627" w14:textId="459DE6BA"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MALLINT</w:t>
            </w:r>
          </w:p>
        </w:tc>
        <w:tc>
          <w:tcPr>
            <w:tcW w:w="4677" w:type="dxa"/>
          </w:tcPr>
          <w:p w14:paraId="49216F6A" w14:textId="3CB0092C" w:rsidR="00A2240B" w:rsidRDefault="00A2240B" w:rsidP="00A2240B">
            <w:pPr>
              <w:pStyle w:val="20"/>
              <w:ind w:left="0" w:firstLineChars="0" w:firstLine="0"/>
              <w:rPr>
                <w:rFonts w:ascii="Times New Roman" w:hAnsi="Times New Roman" w:cs="Times New Roman"/>
              </w:rPr>
            </w:pPr>
            <w:r>
              <w:t xml:space="preserve">From </w:t>
            </w:r>
            <w:r w:rsidRPr="006457F1">
              <w:t>-32768</w:t>
            </w:r>
            <w:r>
              <w:t xml:space="preserve"> to </w:t>
            </w:r>
            <w:r w:rsidRPr="006457F1">
              <w:t>+32767</w:t>
            </w:r>
          </w:p>
        </w:tc>
      </w:tr>
      <w:tr w:rsidR="00A2240B" w14:paraId="439DB8D1" w14:textId="77777777" w:rsidTr="0004021A">
        <w:tc>
          <w:tcPr>
            <w:tcW w:w="1843" w:type="dxa"/>
          </w:tcPr>
          <w:p w14:paraId="22582A02" w14:textId="44A4FFA1"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tc>
        <w:tc>
          <w:tcPr>
            <w:tcW w:w="4677" w:type="dxa"/>
          </w:tcPr>
          <w:p w14:paraId="2B505370" w14:textId="764EC879" w:rsidR="00A2240B" w:rsidRDefault="00A2240B" w:rsidP="00A2240B">
            <w:pPr>
              <w:pStyle w:val="20"/>
              <w:ind w:left="0" w:firstLineChars="0" w:firstLine="0"/>
              <w:rPr>
                <w:rFonts w:ascii="Times New Roman" w:hAnsi="Times New Roman" w:cs="Times New Roman"/>
              </w:rPr>
            </w:pPr>
            <w:r>
              <w:t xml:space="preserve">From </w:t>
            </w:r>
            <w:r w:rsidRPr="006457F1">
              <w:t>-2147483648</w:t>
            </w:r>
            <w:r>
              <w:t xml:space="preserve"> to </w:t>
            </w:r>
            <w:r w:rsidRPr="006457F1">
              <w:t>+2147483647</w:t>
            </w:r>
          </w:p>
        </w:tc>
      </w:tr>
      <w:tr w:rsidR="00A2240B" w14:paraId="7C7EC604" w14:textId="77777777" w:rsidTr="0004021A">
        <w:tc>
          <w:tcPr>
            <w:tcW w:w="1843" w:type="dxa"/>
          </w:tcPr>
          <w:p w14:paraId="14C80E8F" w14:textId="64054C90" w:rsidR="00A2240B" w:rsidRDefault="00A2240B" w:rsidP="00A2240B">
            <w:pPr>
              <w:pStyle w:val="20"/>
              <w:ind w:left="0" w:firstLineChars="0" w:firstLine="0"/>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4677" w:type="dxa"/>
          </w:tcPr>
          <w:p w14:paraId="59E33540" w14:textId="639AA555" w:rsidR="00A2240B" w:rsidRDefault="00A2240B" w:rsidP="00A2240B">
            <w:pPr>
              <w:pStyle w:val="20"/>
              <w:ind w:left="0" w:firstLineChars="0" w:firstLine="0"/>
              <w:rPr>
                <w:rFonts w:ascii="Times New Roman" w:hAnsi="Times New Roman" w:cs="Times New Roman"/>
              </w:rPr>
            </w:pPr>
            <w:r>
              <w:t xml:space="preserve">From </w:t>
            </w:r>
            <w:r w:rsidRPr="006457F1">
              <w:t>-9223372036854775808</w:t>
            </w:r>
            <w:r>
              <w:t xml:space="preserve"> to </w:t>
            </w:r>
            <w:r>
              <w:rPr>
                <w:rFonts w:hint="eastAsia"/>
              </w:rPr>
              <w:t>+</w:t>
            </w:r>
            <w:r w:rsidRPr="006457F1">
              <w:t>9223372036854775807</w:t>
            </w:r>
          </w:p>
        </w:tc>
      </w:tr>
    </w:tbl>
    <w:p w14:paraId="65596979" w14:textId="32302EA9" w:rsidR="00A2240B" w:rsidRDefault="00A2240B" w:rsidP="00023BF0">
      <w:pPr>
        <w:pStyle w:val="20"/>
        <w:ind w:firstLine="160"/>
        <w:rPr>
          <w:rFonts w:ascii="Times New Roman" w:hAnsi="Times New Roman" w:cs="Times New Roman"/>
        </w:rPr>
      </w:pPr>
    </w:p>
    <w:p w14:paraId="7D7ACBDA" w14:textId="77777777" w:rsidR="00A2240B" w:rsidRPr="00D25EDF" w:rsidRDefault="00A2240B" w:rsidP="00023BF0">
      <w:pPr>
        <w:pStyle w:val="20"/>
        <w:ind w:firstLine="160"/>
        <w:rPr>
          <w:rFonts w:ascii="Times New Roman" w:hAnsi="Times New Roman" w:cs="Times New Roman"/>
        </w:rPr>
      </w:pPr>
    </w:p>
    <w:p w14:paraId="4BA08264" w14:textId="26CB8342" w:rsidR="00B7423F" w:rsidRDefault="00B7423F">
      <w:pPr>
        <w:widowControl/>
        <w:rPr>
          <w:rFonts w:ascii="Times New Roman" w:hAnsi="Times New Roman" w:cs="Times New Roman"/>
        </w:rPr>
      </w:pPr>
      <w:r>
        <w:rPr>
          <w:rFonts w:ascii="Times New Roman" w:hAnsi="Times New Roman" w:cs="Times New Roman"/>
        </w:rPr>
        <w:br w:type="page"/>
      </w:r>
    </w:p>
    <w:p w14:paraId="68774A2C"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7" w:name="_Toc42859271"/>
      <w:r w:rsidRPr="00D25EDF">
        <w:rPr>
          <w:rFonts w:ascii="Times New Roman" w:hAnsi="Times New Roman" w:cs="Times New Roman"/>
        </w:rPr>
        <w:t>Column order</w:t>
      </w:r>
      <w:bookmarkEnd w:id="47"/>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8" w:name="_Toc42859272"/>
      <w:r w:rsidRPr="00D25EDF">
        <w:rPr>
          <w:rFonts w:ascii="Times New Roman" w:hAnsi="Times New Roman" w:cs="Times New Roman"/>
        </w:rPr>
        <w:t>Basic policy</w:t>
      </w:r>
      <w:bookmarkEnd w:id="48"/>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6F948910"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3"/>
      <w:r w:rsidRPr="00D25EDF">
        <w:rPr>
          <w:rFonts w:ascii="Times New Roman" w:hAnsi="Times New Roman" w:cs="Times New Roman"/>
        </w:rPr>
        <w:t>Response when adding a column</w:t>
      </w:r>
      <w:bookmarkEnd w:id="49"/>
    </w:p>
    <w:p w14:paraId="305B2000" w14:textId="2206768B"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sidR="00934B28">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32E77D23" w14:textId="77777777" w:rsidR="00DB63AD" w:rsidRPr="00D25EDF" w:rsidRDefault="00DB63AD" w:rsidP="00023BF0">
      <w:pPr>
        <w:pStyle w:val="20"/>
        <w:ind w:firstLine="160"/>
        <w:rPr>
          <w:rFonts w:ascii="Times New Roman" w:hAnsi="Times New Roman" w:cs="Times New Roman"/>
        </w:rPr>
      </w:pPr>
    </w:p>
    <w:p w14:paraId="75B87916" w14:textId="1F29F949"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sidR="00934B28">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410A24DF" w14:textId="77777777" w:rsidR="00DB63AD" w:rsidRPr="00D25EDF" w:rsidRDefault="00DB63AD" w:rsidP="00934B28">
      <w:pPr>
        <w:pStyle w:val="20"/>
        <w:ind w:left="1147" w:firstLineChars="0" w:firstLine="0"/>
        <w:jc w:val="both"/>
        <w:rPr>
          <w:rFonts w:ascii="Times New Roman" w:hAnsi="Times New Roman" w:cs="Times New Roman"/>
        </w:rPr>
      </w:pPr>
    </w:p>
    <w:p w14:paraId="3D355DCC" w14:textId="4EDC46F7"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sidR="00934B28">
        <w:rPr>
          <w:rFonts w:ascii="Times New Roman" w:hAnsi="Times New Roman" w:cs="Times New Roman"/>
        </w:rPr>
        <w:t xml:space="preserve">the </w:t>
      </w:r>
      <w:r w:rsidRPr="00D25EDF">
        <w:rPr>
          <w:rFonts w:ascii="Times New Roman" w:hAnsi="Times New Roman" w:cs="Times New Roman"/>
        </w:rPr>
        <w:t>alter table.</w:t>
      </w:r>
    </w:p>
    <w:p w14:paraId="435C2C55" w14:textId="77777777" w:rsidR="00DB63AD" w:rsidRPr="00D25EDF" w:rsidRDefault="00DB63AD" w:rsidP="00793C76">
      <w:pPr>
        <w:pStyle w:val="20"/>
        <w:ind w:left="1147" w:firstLineChars="0" w:firstLine="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0" w:name="_Toc42859274"/>
      <w:r w:rsidRPr="00D25EDF">
        <w:rPr>
          <w:rFonts w:ascii="Times New Roman" w:hAnsi="Times New Roman" w:cs="Times New Roman"/>
        </w:rPr>
        <w:t>Constraints</w:t>
      </w:r>
      <w:bookmarkEnd w:id="50"/>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1" w:name="_Toc42859275"/>
      <w:r w:rsidRPr="00D25EDF">
        <w:rPr>
          <w:rFonts w:ascii="Times New Roman" w:hAnsi="Times New Roman" w:cs="Times New Roman"/>
        </w:rPr>
        <w:t>Primary key constraint (PRIMARY KEY)</w:t>
      </w:r>
      <w:bookmarkEnd w:id="51"/>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2"/>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3" w:name="_Toc42859277"/>
      <w:r w:rsidRPr="00D25EDF">
        <w:rPr>
          <w:rFonts w:ascii="Times New Roman" w:hAnsi="Times New Roman" w:cs="Times New Roman"/>
        </w:rPr>
        <w:t>NOT NULL constraint (NOT NULL)</w:t>
      </w:r>
      <w:bookmarkEnd w:id="53"/>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8"/>
      <w:r w:rsidRPr="00D25EDF">
        <w:rPr>
          <w:rFonts w:ascii="Times New Roman" w:hAnsi="Times New Roman" w:cs="Times New Roman"/>
        </w:rPr>
        <w:t>Unique constraint (UNIQUE)</w:t>
      </w:r>
      <w:bookmarkEnd w:id="54"/>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46FDD930"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lastRenderedPageBreak/>
        <w:br w:type="page"/>
      </w:r>
    </w:p>
    <w:p w14:paraId="1381DC29" w14:textId="77777777" w:rsidR="00DB63AD" w:rsidRPr="00D25EDF" w:rsidRDefault="00DB63AD" w:rsidP="00023BF0">
      <w:pPr>
        <w:pStyle w:val="20"/>
        <w:ind w:firstLine="160"/>
        <w:rPr>
          <w:rFonts w:ascii="Times New Roman" w:hAnsi="Times New Roman" w:cs="Times New Roman"/>
        </w:rPr>
      </w:pPr>
    </w:p>
    <w:p w14:paraId="77E7BC93" w14:textId="77777777" w:rsidR="00DB63AD" w:rsidRPr="00D25EDF" w:rsidRDefault="009A3A14" w:rsidP="00432B4B">
      <w:pPr>
        <w:pStyle w:val="2"/>
        <w:rPr>
          <w:rFonts w:ascii="Times New Roman" w:hAnsi="Times New Roman" w:cs="Times New Roman"/>
        </w:rPr>
      </w:pPr>
      <w:r w:rsidRPr="00D25EDF">
        <w:rPr>
          <w:rFonts w:ascii="Times New Roman" w:hAnsi="Times New Roman" w:cs="Times New Roman"/>
        </w:rPr>
        <w:t xml:space="preserve"> </w:t>
      </w:r>
      <w:bookmarkStart w:id="55" w:name="_Toc42859279"/>
      <w:r w:rsidRPr="00D25EDF">
        <w:rPr>
          <w:rFonts w:ascii="Times New Roman" w:hAnsi="Times New Roman" w:cs="Times New Roman"/>
        </w:rPr>
        <w:t>Check constraint</w:t>
      </w:r>
      <w:bookmarkEnd w:id="55"/>
    </w:p>
    <w:p w14:paraId="103A4F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280DD9FD" w14:textId="77777777" w:rsidR="00DB63AD" w:rsidRPr="00D25EDF" w:rsidRDefault="00DB63AD" w:rsidP="00023BF0">
      <w:pPr>
        <w:pStyle w:val="20"/>
        <w:ind w:firstLine="160"/>
        <w:rPr>
          <w:rFonts w:ascii="Times New Roman" w:hAnsi="Times New Roman" w:cs="Times New Roman"/>
        </w:rPr>
      </w:pPr>
    </w:p>
    <w:p w14:paraId="3670741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13232EAA" w14:textId="73A6A65A"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sidR="00934B28">
        <w:rPr>
          <w:rFonts w:ascii="Times New Roman" w:hAnsi="Times New Roman" w:cs="Times New Roman"/>
        </w:rPr>
        <w:t>application and database perform the scrutiny</w:t>
      </w:r>
      <w:r w:rsidRPr="00D25EDF">
        <w:rPr>
          <w:rFonts w:ascii="Times New Roman" w:hAnsi="Times New Roman" w:cs="Times New Roman"/>
        </w:rPr>
        <w:t>.)</w:t>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6" w:name="_Toc42859280"/>
      <w:r w:rsidRPr="00D25EDF">
        <w:rPr>
          <w:rFonts w:ascii="Times New Roman" w:hAnsi="Times New Roman" w:cs="Times New Roman"/>
        </w:rPr>
        <w:t>Default</w:t>
      </w:r>
      <w:bookmarkEnd w:id="56"/>
    </w:p>
    <w:p w14:paraId="2E7AE003" w14:textId="3CA28C9D" w:rsidR="00DB63AD"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42F93AED" w14:textId="056FF798" w:rsidR="000B162A" w:rsidRPr="000B162A" w:rsidRDefault="000B162A" w:rsidP="00023BF0">
      <w:pPr>
        <w:pStyle w:val="10"/>
        <w:ind w:firstLine="160"/>
        <w:rPr>
          <w:rFonts w:ascii="Times New Roman" w:hAnsi="Times New Roman" w:cs="Times New Roman"/>
        </w:rPr>
      </w:pPr>
      <w:r w:rsidRPr="000B162A">
        <w:rPr>
          <w:rFonts w:ascii="Times New Roman" w:hAnsi="Times New Roman" w:cs="Times New Roman"/>
        </w:rPr>
        <w:t>However, the value automatically numbered by specifying SERIAL type is an exception.</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lastRenderedPageBreak/>
        <w:t xml:space="preserve"> </w:t>
      </w:r>
      <w:bookmarkStart w:id="57" w:name="_Toc42859281"/>
      <w:r w:rsidRPr="00D25EDF">
        <w:rPr>
          <w:rFonts w:ascii="Times New Roman" w:hAnsi="Times New Roman" w:cs="Times New Roman"/>
        </w:rPr>
        <w:t>Table common fields</w:t>
      </w:r>
      <w:bookmarkEnd w:id="57"/>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8" w:name="_Toc42859282"/>
      <w:r w:rsidRPr="00D25EDF">
        <w:rPr>
          <w:rFonts w:ascii="Times New Roman" w:hAnsi="Times New Roman" w:cs="Times New Roman"/>
        </w:rPr>
        <w:t>Fields for exclusive control</w:t>
      </w:r>
      <w:bookmarkEnd w:id="58"/>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77777777" w:rsidR="00DB63AD" w:rsidRPr="00D25EDF" w:rsidRDefault="0006061A"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w:t>
            </w:r>
          </w:p>
        </w:tc>
        <w:tc>
          <w:tcPr>
            <w:tcW w:w="1559" w:type="dxa"/>
          </w:tcPr>
          <w:p w14:paraId="120DE2CA"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UMERIC (10)</w:t>
            </w:r>
          </w:p>
        </w:tc>
        <w:tc>
          <w:tcPr>
            <w:tcW w:w="1276" w:type="dxa"/>
          </w:tcPr>
          <w:p w14:paraId="39C22C43" w14:textId="45EEE2E4" w:rsidR="00DB63AD" w:rsidRPr="00D25EDF" w:rsidRDefault="00CD4919" w:rsidP="00A6657E">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3"/>
      <w:r w:rsidRPr="00D25EDF">
        <w:rPr>
          <w:rFonts w:ascii="Times New Roman" w:hAnsi="Times New Roman" w:cs="Times New Roman"/>
        </w:rPr>
        <w:t>Data deletion management fields</w:t>
      </w:r>
      <w:bookmarkEnd w:id="59"/>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0AE0581C" w:rsidR="00DB63AD" w:rsidRPr="00D25EDF" w:rsidRDefault="00717849"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0" w:name="_Toc42859284"/>
      <w:r w:rsidRPr="00D25EDF">
        <w:rPr>
          <w:rFonts w:ascii="Times New Roman" w:hAnsi="Times New Roman" w:cs="Times New Roman"/>
        </w:rPr>
        <w:t>Data expiration date management fields</w:t>
      </w:r>
      <w:bookmarkEnd w:id="60"/>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78173FD7" w:rsidR="00DB63AD" w:rsidRPr="00D25EDF" w:rsidRDefault="000C42E7"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5AF8E100" w14:textId="21A8E001"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6BE050B2" w:rsidR="00DB63AD" w:rsidRPr="00D25EDF" w:rsidRDefault="000C42E7" w:rsidP="00944D5B">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1276" w:type="dxa"/>
          </w:tcPr>
          <w:p w14:paraId="040E2791" w14:textId="12113E43"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1" w:name="_Toc42859285"/>
      <w:r w:rsidRPr="00D25EDF">
        <w:rPr>
          <w:rFonts w:ascii="Times New Roman" w:hAnsi="Times New Roman" w:cs="Times New Roman"/>
        </w:rPr>
        <w:t>Processed flag</w:t>
      </w:r>
      <w:bookmarkEnd w:id="61"/>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27317C5D" w14:textId="0202959D"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6"/>
      <w:r w:rsidRPr="00D25EDF">
        <w:rPr>
          <w:rFonts w:ascii="Times New Roman" w:hAnsi="Times New Roman" w:cs="Times New Roman"/>
        </w:rPr>
        <w:t>Record registration/update</w:t>
      </w:r>
      <w:bookmarkEnd w:id="62"/>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007470AE"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DD181F9" w14:textId="77777777" w:rsidTr="00C307B6">
        <w:trPr>
          <w:cantSplit/>
          <w:tblHeader/>
        </w:trPr>
        <w:tc>
          <w:tcPr>
            <w:tcW w:w="1411" w:type="dxa"/>
          </w:tcPr>
          <w:p w14:paraId="2C559DB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0FA45159" w14:textId="1B9D7109"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41C9D6F5"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18034297" w14:textId="2A076410"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3" w:name="_Toc42859287"/>
      <w:r w:rsidRPr="00D25EDF">
        <w:rPr>
          <w:rFonts w:ascii="Times New Roman" w:hAnsi="Times New Roman" w:cs="Times New Roman"/>
        </w:rPr>
        <w:t>Item encryption</w:t>
      </w:r>
      <w:bookmarkEnd w:id="63"/>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4" w:name="_Toc42859288"/>
      <w:r w:rsidRPr="00D25EDF">
        <w:rPr>
          <w:rFonts w:ascii="Times New Roman" w:hAnsi="Times New Roman" w:cs="Times New Roman"/>
        </w:rPr>
        <w:t>Index design</w:t>
      </w:r>
      <w:bookmarkEnd w:id="64"/>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9"/>
      <w:r w:rsidRPr="00D25EDF">
        <w:rPr>
          <w:rFonts w:ascii="Times New Roman" w:hAnsi="Times New Roman" w:cs="Times New Roman"/>
        </w:rPr>
        <w:t>Denormalized design</w:t>
      </w:r>
      <w:bookmarkEnd w:id="65"/>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6" w:name="_Toc42859290"/>
      <w:r w:rsidRPr="00D25EDF">
        <w:rPr>
          <w:rFonts w:ascii="Times New Roman" w:hAnsi="Times New Roman" w:cs="Times New Roman"/>
        </w:rPr>
        <w:t>Using partitions</w:t>
      </w:r>
      <w:bookmarkEnd w:id="66"/>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7" w:name="_Toc42859291"/>
      <w:r w:rsidRPr="00D25EDF">
        <w:rPr>
          <w:rFonts w:ascii="Times New Roman" w:hAnsi="Times New Roman" w:cs="Times New Roman"/>
        </w:rPr>
        <w:t>Using views, materialized views</w:t>
      </w:r>
      <w:bookmarkEnd w:id="67"/>
    </w:p>
    <w:p w14:paraId="5FE324B0" w14:textId="74F46E48"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w:t>
      </w:r>
      <w:r w:rsidR="00E10CC0">
        <w:rPr>
          <w:rFonts w:ascii="Times New Roman" w:hAnsi="Times New Roman" w:cs="Times New Roman" w:hint="eastAsia"/>
        </w:rPr>
        <w:t xml:space="preserve"> </w:t>
      </w:r>
      <w:r w:rsidRPr="00D25EDF">
        <w:rPr>
          <w:rFonts w:ascii="Times New Roman" w:hAnsi="Times New Roman" w:cs="Times New Roman"/>
        </w:rPr>
        <w:t>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8" w:name="_Toc42859292"/>
      <w:r w:rsidRPr="00D25EDF">
        <w:rPr>
          <w:rFonts w:ascii="Times New Roman" w:hAnsi="Times New Roman" w:cs="Times New Roman"/>
        </w:rPr>
        <w:t>Using stored procedures</w:t>
      </w:r>
      <w:bookmarkEnd w:id="68"/>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0B0A38" w14:textId="77777777" w:rsidR="000B11E6" w:rsidRDefault="000B11E6">
      <w:r>
        <w:separator/>
      </w:r>
    </w:p>
  </w:endnote>
  <w:endnote w:type="continuationSeparator" w:id="0">
    <w:p w14:paraId="43DBB5F7" w14:textId="77777777" w:rsidR="000B11E6" w:rsidRDefault="000B11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8E8DE" w14:textId="77777777" w:rsidR="000B11E6" w:rsidRDefault="000B11E6">
      <w:r>
        <w:separator/>
      </w:r>
    </w:p>
  </w:footnote>
  <w:footnote w:type="continuationSeparator" w:id="0">
    <w:p w14:paraId="0AB0441F" w14:textId="77777777" w:rsidR="000B11E6" w:rsidRDefault="000B11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20375230"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B869EA">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086"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EdFAIAACs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2B94FB0A"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B869EA" w:rsidRPr="00B869EA">
      <w:rPr>
        <w:rFonts w:ascii="Times New Roman" w:hAnsi="Times New Roman" w:cs="Times New Roman"/>
        <w:noProof/>
        <w:sz w:val="28"/>
      </w:rPr>
      <w:t>1</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087"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idqFwIAADI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6"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7"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9"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0"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1"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3"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4"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5"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6"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19"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0"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1"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2"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4"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5"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6"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7"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28"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9"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0"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num w:numId="1">
    <w:abstractNumId w:val="13"/>
  </w:num>
  <w:num w:numId="2">
    <w:abstractNumId w:val="4"/>
  </w:num>
  <w:num w:numId="3">
    <w:abstractNumId w:val="24"/>
  </w:num>
  <w:num w:numId="4">
    <w:abstractNumId w:val="20"/>
  </w:num>
  <w:num w:numId="5">
    <w:abstractNumId w:val="28"/>
  </w:num>
  <w:num w:numId="6">
    <w:abstractNumId w:val="31"/>
  </w:num>
  <w:num w:numId="7">
    <w:abstractNumId w:val="3"/>
  </w:num>
  <w:num w:numId="8">
    <w:abstractNumId w:val="15"/>
  </w:num>
  <w:num w:numId="9">
    <w:abstractNumId w:val="18"/>
  </w:num>
  <w:num w:numId="10">
    <w:abstractNumId w:val="2"/>
  </w:num>
  <w:num w:numId="11">
    <w:abstractNumId w:val="27"/>
  </w:num>
  <w:num w:numId="12">
    <w:abstractNumId w:val="7"/>
  </w:num>
  <w:num w:numId="13">
    <w:abstractNumId w:val="14"/>
  </w:num>
  <w:num w:numId="14">
    <w:abstractNumId w:val="29"/>
  </w:num>
  <w:num w:numId="15">
    <w:abstractNumId w:val="6"/>
  </w:num>
  <w:num w:numId="16">
    <w:abstractNumId w:val="26"/>
  </w:num>
  <w:num w:numId="17">
    <w:abstractNumId w:val="5"/>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6"/>
  </w:num>
  <w:num w:numId="21">
    <w:abstractNumId w:val="23"/>
  </w:num>
  <w:num w:numId="22">
    <w:abstractNumId w:val="30"/>
  </w:num>
  <w:num w:numId="23">
    <w:abstractNumId w:val="8"/>
  </w:num>
  <w:num w:numId="24">
    <w:abstractNumId w:val="25"/>
  </w:num>
  <w:num w:numId="25">
    <w:abstractNumId w:val="21"/>
  </w:num>
  <w:num w:numId="26">
    <w:abstractNumId w:val="12"/>
  </w:num>
  <w:num w:numId="27">
    <w:abstractNumId w:val="19"/>
  </w:num>
  <w:num w:numId="28">
    <w:abstractNumId w:val="9"/>
  </w:num>
  <w:num w:numId="29">
    <w:abstractNumId w:val="0"/>
  </w:num>
  <w:num w:numId="30">
    <w:abstractNumId w:val="1"/>
  </w:num>
  <w:num w:numId="31">
    <w:abstractNumId w:val="17"/>
  </w:num>
  <w:num w:numId="32">
    <w:abstractNumId w:val="22"/>
  </w:num>
  <w:num w:numId="33">
    <w:abstractNumId w:val="11"/>
  </w:num>
  <w:num w:numId="34">
    <w:abstractNumId w:val="13"/>
  </w:num>
  <w:num w:numId="35">
    <w:abstractNumId w:val="13"/>
  </w:num>
  <w:num w:numId="36">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21A"/>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1E6"/>
    <w:rsid w:val="000B148C"/>
    <w:rsid w:val="000B15E6"/>
    <w:rsid w:val="000B15E8"/>
    <w:rsid w:val="000B162A"/>
    <w:rsid w:val="000B2A96"/>
    <w:rsid w:val="000B3099"/>
    <w:rsid w:val="000B30E5"/>
    <w:rsid w:val="000B3369"/>
    <w:rsid w:val="000B39B7"/>
    <w:rsid w:val="000B3B49"/>
    <w:rsid w:val="000C0B10"/>
    <w:rsid w:val="000C128E"/>
    <w:rsid w:val="000C1979"/>
    <w:rsid w:val="000C19A2"/>
    <w:rsid w:val="000C22A6"/>
    <w:rsid w:val="000C3467"/>
    <w:rsid w:val="000C3E9B"/>
    <w:rsid w:val="000C42E7"/>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DD1"/>
    <w:rsid w:val="001D5FC8"/>
    <w:rsid w:val="001D7B32"/>
    <w:rsid w:val="001E0748"/>
    <w:rsid w:val="001E109E"/>
    <w:rsid w:val="001E16AD"/>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64BA"/>
    <w:rsid w:val="003671A0"/>
    <w:rsid w:val="00367226"/>
    <w:rsid w:val="003672EC"/>
    <w:rsid w:val="0036798E"/>
    <w:rsid w:val="00367BB6"/>
    <w:rsid w:val="00367DD4"/>
    <w:rsid w:val="0037169C"/>
    <w:rsid w:val="00371DC4"/>
    <w:rsid w:val="0037269B"/>
    <w:rsid w:val="0037402D"/>
    <w:rsid w:val="003743C7"/>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401D"/>
    <w:rsid w:val="003A410A"/>
    <w:rsid w:val="003A5A6B"/>
    <w:rsid w:val="003A626D"/>
    <w:rsid w:val="003A6756"/>
    <w:rsid w:val="003A6802"/>
    <w:rsid w:val="003A68F7"/>
    <w:rsid w:val="003B01F3"/>
    <w:rsid w:val="003B0EE7"/>
    <w:rsid w:val="003B1AB6"/>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3FC3"/>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92"/>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4DC8"/>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84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22"/>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4022"/>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5742"/>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195A"/>
    <w:rsid w:val="009420CE"/>
    <w:rsid w:val="0094312B"/>
    <w:rsid w:val="00943B4E"/>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40B"/>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423F"/>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69EA"/>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7E1"/>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919"/>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3AC9"/>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17254"/>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4EC"/>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2895"/>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CC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1C3D"/>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419C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6BD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 w:type="character" w:styleId="afb">
    <w:name w:val="FollowedHyperlink"/>
    <w:basedOn w:val="a0"/>
    <w:uiPriority w:val="99"/>
    <w:semiHidden/>
    <w:unhideWhenUsed/>
    <w:locked/>
    <w:rsid w:val="00E10CC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4618</Words>
  <Characters>26326</Characters>
  <Application>Microsoft Office Word</Application>
  <DocSecurity>0</DocSecurity>
  <Lines>219</Lines>
  <Paragraphs>6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0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4:38:00Z</dcterms:created>
  <dcterms:modified xsi:type="dcterms:W3CDTF">2022-09-01T05:30:00Z</dcterms:modified>
</cp:coreProperties>
</file>